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D55C6" w14:textId="0459CA86" w:rsidR="00214F17" w:rsidRPr="00214F17" w:rsidRDefault="00214F17" w:rsidP="00214F17">
      <w:pPr>
        <w:jc w:val="center"/>
        <w:rPr>
          <w:b/>
          <w:bCs/>
          <w:sz w:val="36"/>
          <w:szCs w:val="36"/>
        </w:rPr>
      </w:pPr>
      <w:r w:rsidRPr="00214F17">
        <w:rPr>
          <w:b/>
          <w:bCs/>
          <w:sz w:val="36"/>
          <w:szCs w:val="36"/>
        </w:rPr>
        <w:t>Reflections on a Three-Month Fellowship: Lessons Learned and Growth Achieved</w:t>
      </w:r>
    </w:p>
    <w:p w14:paraId="01007F33" w14:textId="77777777" w:rsidR="00214F17" w:rsidRDefault="00214F17" w:rsidP="00214F17"/>
    <w:p w14:paraId="0B1C7B15" w14:textId="77777777" w:rsidR="00214F17" w:rsidRPr="00214F17" w:rsidRDefault="00214F17" w:rsidP="00214F17">
      <w:pPr>
        <w:rPr>
          <w:b/>
          <w:bCs/>
        </w:rPr>
      </w:pPr>
      <w:r w:rsidRPr="00214F17">
        <w:rPr>
          <w:b/>
          <w:bCs/>
        </w:rPr>
        <w:t>Introduction:</w:t>
      </w:r>
    </w:p>
    <w:p w14:paraId="5EAA86E8" w14:textId="77777777" w:rsidR="00214F17" w:rsidRDefault="00214F17" w:rsidP="00214F17">
      <w:r>
        <w:t>Over the past three months, I have embarked on an exciting journey as a fellow, immersing myself in new experiences, challenges, and opportunities. This document aims to reflect on the key lessons I have learned during this fellowship, focusing on the following areas: the importance of clean code architecture, exploring new topics in Flutter, mastering time management within project deadlines, and utilizing GitHub for Flutter projects. Through this reflection, I hope to convey the knowledge gained, skills acquired, and personal growth experienced throughout this enriching fellowship.</w:t>
      </w:r>
    </w:p>
    <w:p w14:paraId="4F06530D" w14:textId="77777777" w:rsidR="00214F17" w:rsidRDefault="00214F17" w:rsidP="00214F17"/>
    <w:p w14:paraId="40ACF6EF" w14:textId="77777777" w:rsidR="00214F17" w:rsidRPr="00214F17" w:rsidRDefault="00214F17" w:rsidP="00214F17">
      <w:pPr>
        <w:rPr>
          <w:b/>
          <w:bCs/>
        </w:rPr>
      </w:pPr>
      <w:r w:rsidRPr="00214F17">
        <w:rPr>
          <w:b/>
          <w:bCs/>
        </w:rPr>
        <w:t>The Importance of Clean Code Architecture:</w:t>
      </w:r>
    </w:p>
    <w:p w14:paraId="468A072A" w14:textId="77777777" w:rsidR="00214F17" w:rsidRDefault="00214F17" w:rsidP="00214F17">
      <w:r>
        <w:t>During the fellowship, I delved into the significance of clean code architecture. I learned that well-structured, modular, and maintainable code enhances readability, collaboration, and scalability. Through practice and mentorship, I honed my skills in writing clean, self-explanatory code that follows best practices and design patterns. I grasped the significance of separating concerns, adhering to the SOLID principles, and employing appropriate architectural patterns such as MVVM or Clean Architecture. This knowledge has empowered me to write code that is efficient, maintainable, and adaptable to changing requirements.</w:t>
      </w:r>
    </w:p>
    <w:p w14:paraId="3841B604" w14:textId="77777777" w:rsidR="00214F17" w:rsidRPr="00214F17" w:rsidRDefault="00214F17" w:rsidP="00214F17">
      <w:pPr>
        <w:rPr>
          <w:b/>
          <w:bCs/>
        </w:rPr>
      </w:pPr>
    </w:p>
    <w:p w14:paraId="4BF09689" w14:textId="77777777" w:rsidR="00214F17" w:rsidRPr="00214F17" w:rsidRDefault="00214F17" w:rsidP="00214F17">
      <w:pPr>
        <w:rPr>
          <w:b/>
          <w:bCs/>
        </w:rPr>
      </w:pPr>
      <w:r w:rsidRPr="00214F17">
        <w:rPr>
          <w:b/>
          <w:bCs/>
        </w:rPr>
        <w:t>Exploring Topics in Flutter:</w:t>
      </w:r>
    </w:p>
    <w:p w14:paraId="67CBF2DD" w14:textId="77777777" w:rsidR="00214F17" w:rsidRDefault="00214F17" w:rsidP="00214F17">
      <w:r>
        <w:t>The fellowship provided an ideal platform for me to explore topics in Flutter that had long piqued my curiosity but were previously beyond the scope of my projects. I was able to dedicate time and effort to delve into subjects such as advanced animations in Flutter. Through independent research, experimentation, and guidance from mentors, I gained a deeper understanding of animating UI elements, creating complex transitions, and leveraging the Flutter animation framework effectively. This exposure broadened my skill set and fueled my passion for Flutter app development.</w:t>
      </w:r>
    </w:p>
    <w:p w14:paraId="1630F41C" w14:textId="77777777" w:rsidR="00214F17" w:rsidRDefault="00214F17" w:rsidP="00214F17"/>
    <w:p w14:paraId="6F119842" w14:textId="77777777" w:rsidR="00214F17" w:rsidRPr="00214F17" w:rsidRDefault="00214F17" w:rsidP="00214F17">
      <w:pPr>
        <w:rPr>
          <w:b/>
          <w:bCs/>
        </w:rPr>
      </w:pPr>
      <w:r w:rsidRPr="00214F17">
        <w:rPr>
          <w:b/>
          <w:bCs/>
        </w:rPr>
        <w:t>Mastering Time Management within Project Deadlines:</w:t>
      </w:r>
    </w:p>
    <w:p w14:paraId="110AFDC3" w14:textId="77777777" w:rsidR="00214F17" w:rsidRDefault="00214F17" w:rsidP="00214F17">
      <w:r>
        <w:t>One of the crucial lessons I learned during the fellowship was the importance of effective time management within project deadlines. Through collaboration with fellow participants and mentorship, I gained insights into planning, prioritizing, and allocating time for various tasks and milestones. By setting realistic goals and breaking down projects into manageable chunks, I improved my ability to meet deadlines without compromising on the quality of my work. I also learned to adapt and adjust my plans when unexpected challenges arose, enabling me to deliver results within the given timeframe consistently.</w:t>
      </w:r>
    </w:p>
    <w:p w14:paraId="6DB5D6F6" w14:textId="77777777" w:rsidR="00214F17" w:rsidRDefault="00214F17" w:rsidP="00214F17"/>
    <w:p w14:paraId="66491C07" w14:textId="77777777" w:rsidR="00214F17" w:rsidRPr="00214F17" w:rsidRDefault="00214F17" w:rsidP="00214F17">
      <w:pPr>
        <w:rPr>
          <w:lang w:val="en-US"/>
        </w:rPr>
      </w:pPr>
    </w:p>
    <w:p w14:paraId="74049340" w14:textId="77777777" w:rsidR="00214F17" w:rsidRPr="00214F17" w:rsidRDefault="00214F17" w:rsidP="00214F17">
      <w:pPr>
        <w:rPr>
          <w:b/>
          <w:bCs/>
        </w:rPr>
      </w:pPr>
      <w:r w:rsidRPr="00214F17">
        <w:rPr>
          <w:b/>
          <w:bCs/>
        </w:rPr>
        <w:lastRenderedPageBreak/>
        <w:t>Utilizing GitHub for Flutter Projects:</w:t>
      </w:r>
    </w:p>
    <w:p w14:paraId="6E91F010" w14:textId="77777777" w:rsidR="00214F17" w:rsidRDefault="00214F17" w:rsidP="00214F17">
      <w:r>
        <w:t>Throughout the fellowship, I acquired practical experience in utilizing GitHub for version control and collaborative development in Flutter projects. I learned to create repositories, manage branches, and effectively use Git commands for branching, merging, and resolving conflicts. Collaborative workflows, such as pull requests and code reviews, were extensively utilized, fostering a culture of teamwork and continuous improvement. By leveraging GitHub's features, I developed a better understanding of collaborative software development practices and acquired valuable skills for future team-based projects.</w:t>
      </w:r>
    </w:p>
    <w:p w14:paraId="6FB392B7" w14:textId="77777777" w:rsidR="00214F17" w:rsidRDefault="00214F17" w:rsidP="00214F17"/>
    <w:p w14:paraId="57106EE4" w14:textId="77777777" w:rsidR="00214F17" w:rsidRPr="00214F17" w:rsidRDefault="00214F17" w:rsidP="00214F17">
      <w:pPr>
        <w:rPr>
          <w:b/>
          <w:bCs/>
        </w:rPr>
      </w:pPr>
      <w:r w:rsidRPr="00214F17">
        <w:rPr>
          <w:b/>
          <w:bCs/>
        </w:rPr>
        <w:t>Conclusion:</w:t>
      </w:r>
    </w:p>
    <w:p w14:paraId="56C6CDCD" w14:textId="2C7AF6C6" w:rsidR="002A5FEF" w:rsidRDefault="00214F17" w:rsidP="00214F17">
      <w:r>
        <w:t>The three-month fellowship has been a transformative experience, equipping me with valuable knowledge, skills, and personal growth. The lessons learned encompassed the significance of clean code architecture, exploring new topics in Flutter, mastering time management within project deadlines, and utilizing GitHub for Flutter projects. I am grateful for the opportunities provided during this fellowship, which have not only enhanced my technical abilities but also nurtured my passion for continuous learning and professional development. I am eager to apply these lessons in my future endeavors and contribute meaningfully to the field of software development.</w:t>
      </w:r>
    </w:p>
    <w:sectPr w:rsidR="002A5FE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3NTY3srC0NDcxNjRW0lEKTi0uzszPAykwrAUAmmJ9gCwAAAA="/>
  </w:docVars>
  <w:rsids>
    <w:rsidRoot w:val="00214F17"/>
    <w:rsid w:val="001734F6"/>
    <w:rsid w:val="00214F17"/>
    <w:rsid w:val="007A2F87"/>
    <w:rsid w:val="00EB0B26"/>
  </w:rsids>
  <m:mathPr>
    <m:mathFont m:val="Cambria Math"/>
    <m:brkBin m:val="before"/>
    <m:brkBinSub m:val="--"/>
    <m:smallFrac m:val="0"/>
    <m:dispDef/>
    <m:lMargin m:val="0"/>
    <m:rMargin m:val="0"/>
    <m:defJc m:val="centerGroup"/>
    <m:wrapIndent m:val="1440"/>
    <m:intLim m:val="subSup"/>
    <m:naryLim m:val="undOvr"/>
  </m:mathPr>
  <w:themeFontLang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A6BB1C"/>
  <w15:chartTrackingRefBased/>
  <w15:docId w15:val="{335316F9-D2D7-4FEB-872C-ADA97C138D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328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90</Words>
  <Characters>3368</Characters>
  <Application>Microsoft Office Word</Application>
  <DocSecurity>0</DocSecurity>
  <Lines>28</Lines>
  <Paragraphs>7</Paragraphs>
  <ScaleCrop>false</ScaleCrop>
  <Company/>
  <LinksUpToDate>false</LinksUpToDate>
  <CharactersWithSpaces>3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rosh Khan Wardag</dc:creator>
  <cp:keywords/>
  <dc:description/>
  <cp:lastModifiedBy>Mehrosh Khan Wardag</cp:lastModifiedBy>
  <cp:revision>1</cp:revision>
  <dcterms:created xsi:type="dcterms:W3CDTF">2023-07-02T06:42:00Z</dcterms:created>
  <dcterms:modified xsi:type="dcterms:W3CDTF">2023-07-02T06:44:00Z</dcterms:modified>
</cp:coreProperties>
</file>